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75bee843d56f20c70fafb3367e1ad4dbd2ac06"/>
      <w:r>
        <w:rPr>
          <w:b/>
        </w:rPr>
        <w:t xml:space="preserve">ПРОТОКОЛ ЕЛЕКТРОННОГО АУКЦІОНУ № SUE001-UA-20220112-0492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20112-0492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мінено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Березанська ділянка. Вартість геологічної інформації – 81 522,93 грн (з ПДВ). Вартість пакету аукціонної документації – 5 085,10 грн (з ПДВ). Березанська ділянка розташована на території Миколаївського району Миколаївської області, за 3,5 км на південь від м. Очаків.</w:t>
      </w:r>
      <w:r>
        <w:t xml:space="preserve"> </w:t>
      </w:r>
      <w:r>
        <w:t xml:space="preserve">Вид корисної копалини: пісок. Вид користування надрами та строк, на який надається дозвіл: геологічне вивчення, 3 рок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62 98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5 193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ПОРТ ОЧАКІВ", ЄДРПОУ: 24057648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ПРОТТО-ГАЗОЛІН", ЄДРПОУ: 42510256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Комерційна фірма "Сокіл", ЄДРПОУ: 34457916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НАБСУДОСЕРВІС", ЄДРПОУ: 31848251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Фізична особа-підприємець Дерчун Володимир Михайлович, ІПН/РНОКПП (ФОП): 2269420572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ФОП ФЕСЕНКО ОЛЕКСАНДР РУСЛАНОВИЧ, ІПН/РНОКПП (ФОП): 3464605278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ЛЬФАТЕКС ЛТД", ЄДРПОУ: 44260371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ФОП Фізична особа-підприємець Ломакіна Олена Анатоліївна, ІПН/РНОКПП (ФОП): 278010934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5.08.2023 18:40:3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06:00:30Z</dcterms:created>
  <dcterms:modified xsi:type="dcterms:W3CDTF">2024-05-04T06:0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